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ABE2F" w14:textId="287C51F0" w:rsidR="00E044AF" w:rsidRDefault="00E044AF" w:rsidP="00E044AF">
      <w:pPr>
        <w:jc w:val="center"/>
      </w:pPr>
      <w:r>
        <w:rPr>
          <w:noProof/>
        </w:rPr>
        <w:drawing>
          <wp:inline distT="0" distB="0" distL="0" distR="0" wp14:anchorId="719D9217" wp14:editId="257771D8">
            <wp:extent cx="6129380" cy="8673215"/>
            <wp:effectExtent l="0" t="0" r="5080" b="0"/>
            <wp:docPr id="1" name="Picture 1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261" cy="8678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044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MDYwsDC2MDQH0ko6SsGpxcWZ+XkgBYa1AFDGCxssAAAA"/>
  </w:docVars>
  <w:rsids>
    <w:rsidRoot w:val="00E044AF"/>
    <w:rsid w:val="005C5F11"/>
    <w:rsid w:val="00B741F9"/>
    <w:rsid w:val="00D57A4C"/>
    <w:rsid w:val="00E04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B77EE"/>
  <w15:chartTrackingRefBased/>
  <w15:docId w15:val="{DCDD2BA8-0B2C-41E5-BDC1-4EDC7D03E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Pummell</dc:creator>
  <cp:keywords/>
  <dc:description/>
  <cp:lastModifiedBy>Jackie Pummell</cp:lastModifiedBy>
  <cp:revision>1</cp:revision>
  <dcterms:created xsi:type="dcterms:W3CDTF">2022-12-15T18:36:00Z</dcterms:created>
  <dcterms:modified xsi:type="dcterms:W3CDTF">2022-12-15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e4a7ee-20b8-4c44-8e8e-71dd9f46c34d</vt:lpwstr>
  </property>
</Properties>
</file>